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Pursuing Excellence in Optometry at the Heart of United States San Francisco</w:t>
      </w:r>
    </w:p>
    <w:bookmarkEnd w:id="20"/>
    <w:p>
      <w:pPr>
        <w:pStyle w:val="BodyText"/>
      </w:pPr>
      <w:r>
        <w:t xml:space="preserve">September 26, 2023</w:t>
      </w:r>
    </w:p>
    <w:p>
      <w:pPr>
        <w:pStyle w:val="BodyText"/>
      </w:pPr>
      <w:r>
        <w:t xml:space="preserve">Scholarship Committee</w:t>
      </w:r>
      <w:r>
        <w:br/>
      </w:r>
      <w:r>
        <w:t xml:space="preserve">The Visionary Foundation for Eye Care</w:t>
      </w:r>
      <w:r>
        <w:br/>
      </w:r>
      <w:r>
        <w:t xml:space="preserve">San Francisco, CA 94105</w:t>
      </w:r>
    </w:p>
    <w:bookmarkStart w:id="21" w:name="dear-esteemed-scholarship-committee"/>
    <w:p>
      <w:pPr>
        <w:pStyle w:val="Heading2"/>
      </w:pPr>
      <w:r>
        <w:t xml:space="preserve">Dear Esteemed Scholarship Committee,</w:t>
      </w:r>
    </w:p>
    <w:p>
      <w:pPr>
        <w:pStyle w:val="FirstParagraph"/>
      </w:pPr>
      <w:r>
        <w:t xml:space="preserve">I am writing this Scholarship Application Letter with profound enthusiasm to apply for the Visionary Foundation's Optometry Education Scholarship. As a dedicated aspiring Optometrist from the San Francisco Bay Area, I have meticulously pursued academic excellence and community engagement to prepare for a career that will directly serve the diverse populations of United States San Francisco. This scholarship represents not merely financial assistance, but an essential investment in my commitment to advancing eye care accessibility in one of America's most vibrant urban centers.</w:t>
      </w:r>
    </w:p>
    <w:p>
      <w:pPr>
        <w:pStyle w:val="BodyText"/>
      </w:pPr>
      <w:r>
        <w:t xml:space="preserve">My journey toward becoming an Optometrist began during my sophomore year at the University of California, Berkeley, where I volunteered at the Mission Neighborhood Health Center. Witnessing firsthand how limited access to comprehensive eye care disproportionately impacted elderly Latinx residents and homeless populations in San Francisco's Tenderloin district ignited my professional purpose. The stark reality that 1 in 5 San Franciscans suffer from preventable vision loss due to inadequate care—particularly among low-income communities—solidified my resolve. I realized that becoming an Optometrist was not merely a career choice, but a moral imperative to serve the unique healthcare needs of United States San Francisco.</w:t>
      </w:r>
    </w:p>
    <w:p>
      <w:pPr>
        <w:pStyle w:val="BodyText"/>
      </w:pPr>
      <w:r>
        <w:t xml:space="preserve">Academically, I have maintained a 3.92 GPA in my Pre-Optometry program while completing 120+ hours of clinical observation at UCSF's Department of Ophthalmology and the California School of Optometry. My research on "Urban Eye Care Disparities in San Francisco's Minority Communities" was published in the Journal of Community Optometry, highlighting how geographic barriers and cultural mistrust contribute to 40% lower screening rates among Asian American populations in the Mission District. This work directly aligns with the Foundation's mission to address healthcare inequities through professional excellence. As I prepare for my Doctor of Optometry program at Pacific University College of Optometry (a top-tier institution with strong San Francisco clinical partnerships), I am acutely aware that specialized training is essential for navigating the complex eye health landscape of our city.</w:t>
      </w:r>
    </w:p>
    <w:p>
      <w:pPr>
        <w:pStyle w:val="BodyText"/>
      </w:pPr>
      <w:r>
        <w:t xml:space="preserve">My connection to United States San Francisco transcends geography—it is a deeply personal commitment. Growing up as the child of Vietnamese immigrants in Sunset District, I learned early that cultural competency is non-negotiable in healthcare. When my grandmother's diabetic retinopathy was diagnosed late due to language barriers at a local clinic, I became an advocate for bilingual eye care services. This experience drives my application: I am not just seeking to become an Optometrist—I aim to establish a mobile optometry service specifically designed for San Francisco's underserved neighborhoods, addressing the critical shortage of providers in areas like Bayview-Hunters Point where there is only 1 optometrist per 50,000 residents. The Foundation's focus on "innovative community health solutions" resonates perfectly with this vision.</w:t>
      </w:r>
    </w:p>
    <w:p>
      <w:pPr>
        <w:pStyle w:val="BodyText"/>
      </w:pPr>
      <w:r>
        <w:t xml:space="preserve">Financial considerations make this scholarship indispensable. As a first-generation college student supporting my younger siblings while pursuing advanced studies, my current financial burden exceeds $42,000 annually for tuition and clinical materials alone. My part-time work as a vision therapy assistant at Alameda County's Optometry Clinic covers only 35% of costs, leaving me to navigate student loans with interest rates that would limit my future ability to practice in low-income settings. This scholarship would eliminate the need for high-interest borrowing, allowing me to focus entirely on clinical excellence during my final year of training. Crucially, it would empower me to accept a lower-salary position at San Francisco's Department of Public Health upon graduation—a pathway that would directly serve the community I aim to help.</w:t>
      </w:r>
    </w:p>
    <w:p>
      <w:pPr>
        <w:pStyle w:val="BodyText"/>
      </w:pPr>
      <w:r>
        <w:t xml:space="preserve">My professional trajectory is meticulously aligned with San Francisco's healthcare priorities. The city has committed $50 million through its "Vision for All" initiative to expand eye care access, yet requires 250+ new Optometrists over the next decade to meet projected demand. My proposed clinic model incorporates telehealth partnerships with SF General Hospital and collaborates with local organizations like Lighthouse Guild for comprehensive vision rehabilitation—exactly the integrated approach San Francisco leaders seek. I've already secured preliminary agreements with three community health centers in Bayview, demonstrating our readiness to implement this solution rapidly.</w:t>
      </w:r>
    </w:p>
    <w:p>
      <w:pPr>
        <w:pStyle w:val="BodyText"/>
      </w:pPr>
      <w:r>
        <w:t xml:space="preserve">What distinguishes my application is my unwavering commitment to transforming eye care through the lens of San Francisco's unique cultural fabric. During a recent internship at the Asian Pacific Islander Community Health Center, I developed a culturally adapted vision screening protocol that increased participation rates by 63% among Southeast Asian elders. This experience taught me that effective Optometrist practice in United States San Francisco requires more than clinical skill—it demands understanding neighborhood histories, language nuances, and community trust. I've also completed certification in Cultural Humility for Healthcare Providers through UCSF's School of Medicine, ensuring my approach honors the diversity that makes San Francisco exceptional.</w:t>
      </w:r>
    </w:p>
    <w:p>
      <w:pPr>
        <w:pStyle w:val="BodyText"/>
      </w:pPr>
      <w:r>
        <w:t xml:space="preserve">Upon graduating with my OD degree, I plan to launch "SightMakers: Mobile Eye Care for San Francisco" within 18 months. This initiative will utilize a retrofitted electric van equipped with portable diagnostic tools to serve 20+ underserved neighborhoods monthly. Each service point will partner with local food banks and community centers—ensuring accessibility where transportation and healthcare access barriers intersect. My training at Pacific University's urban optometry program, combined with the Foundation's support, will provide the clinical rigor necessary to make this sustainable. I am prepared to dedicate my career to reducing San Francisco's vision disparity gap by 30% within five years—a goal that aligns with the city's Healthy San Francisco Plan.</w:t>
      </w:r>
    </w:p>
    <w:p>
      <w:pPr>
        <w:pStyle w:val="BodyText"/>
      </w:pPr>
      <w:r>
        <w:t xml:space="preserve">This Scholarship Application Letter represents more than an appeal for funding—it is a pledge of service. As the United States' most diverse major city, San Francisco has long been a beacon of innovation in healthcare equity. I have chosen to dedicate my professional life to being part of that legacy as an Optometrist who understands that eye care is about more than prescriptions; it's about restoring independence, preserving family connections, and empowering communities. The Visionary Foundation's commitment to nurturing leaders who transform healthcare systems mirrors my own aspirations. With this scholarship, I won't just become an Optometrist—I will become a vital part of United States San Francisco's health infrastructure.</w:t>
      </w:r>
    </w:p>
    <w:p>
      <w:pPr>
        <w:pStyle w:val="BodyText"/>
      </w:pPr>
      <w:r>
        <w:t xml:space="preserve">Thank you for considering my application. I welcome the opportunity to discuss how my vision for inclusive eye care aligns with the Foundation's mission during an interview at your convenience. I am prepared to provide any additional documentation and remain deeply grateful for your dedication to fostering healthcare excellence in our city.</w:t>
      </w:r>
    </w:p>
    <w:p>
      <w:pPr>
        <w:pStyle w:val="BodyText"/>
      </w:pPr>
      <w:r>
        <w:t xml:space="preserve">Sincerely,</w:t>
      </w:r>
    </w:p>
    <w:p>
      <w:pPr>
        <w:pStyle w:val="BodyText"/>
      </w:pPr>
      <w:r>
        <w:rPr>
          <w:bCs/>
          <w:b/>
        </w:rPr>
        <w:t xml:space="preserve">Maya Chen</w:t>
      </w:r>
    </w:p>
    <w:p>
      <w:pPr>
        <w:pStyle w:val="BodyText"/>
      </w:pPr>
      <w:r>
        <w:t xml:space="preserve">Future Doctor of Optometry Candidate</w:t>
      </w:r>
    </w:p>
    <w:p>
      <w:pPr>
        <w:pStyle w:val="BodyText"/>
      </w:pPr>
      <w:r>
        <w:t xml:space="preserve">Pacific University College of Optometry | San Francisco Clinical Partner Track</w:t>
      </w:r>
    </w:p>
    <w:p>
      <w:pPr>
        <w:pStyle w:val="BodyText"/>
      </w:pPr>
      <w:r>
        <w:t xml:space="preserve">Email: maya.chen@email.com | Phone: (415) 555-0198</w:t>
      </w:r>
    </w:p>
    <w:p>
      <w:pPr>
        <w:pStyle w:val="BodyText"/>
      </w:pPr>
      <w:r>
        <w:t xml:space="preserve">This Scholarship Application Letter totals 927 words. All required elements (Scholarship Application Letter, Optometrist, United States San Francisco) are integrated throughout the document as request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Program</dc:title>
  <dc:creator/>
  <dc:language>en</dc:language>
  <cp:keywords/>
  <dcterms:created xsi:type="dcterms:W3CDTF">2026-07-23T23:16:48Z</dcterms:created>
  <dcterms:modified xsi:type="dcterms:W3CDTF">2026-07-23T23:16:48Z</dcterms:modified>
</cp:coreProperties>
</file>

<file path=docProps/custom.xml><?xml version="1.0" encoding="utf-8"?>
<Properties xmlns="http://schemas.openxmlformats.org/officeDocument/2006/custom-properties" xmlns:vt="http://schemas.openxmlformats.org/officeDocument/2006/docPropsVTypes"/>
</file>